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73BD11CD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EAE9F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381E0B5C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3A69A77" w14:textId="0FC0412A" w:rsidR="00E00394" w:rsidRDefault="00B727F7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02-02-2022</w:t>
            </w:r>
          </w:p>
          <w:p w14:paraId="5980C376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3BD76600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70E990" w14:textId="2B451DFF" w:rsidR="00E00394" w:rsidRDefault="00D819D7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Minutes</w:t>
            </w:r>
          </w:p>
        </w:tc>
      </w:tr>
      <w:tr w:rsidR="00E00394" w14:paraId="27A11690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760D32B" w14:textId="77777777" w:rsidR="00E00394" w:rsidRDefault="0003129C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E00394">
              <w:rPr>
                <w:rFonts w:ascii="Arial" w:hAnsi="Arial Unicode MS"/>
                <w:sz w:val="22"/>
              </w:rPr>
              <w:t>Hrdlicka, Rick (Co-Chair)</w:t>
            </w:r>
          </w:p>
          <w:p w14:paraId="1891EF77" w14:textId="77777777" w:rsidR="001641EA" w:rsidRDefault="00F66DCA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Baez, Jean </w:t>
            </w:r>
            <w:r w:rsidR="001641EA">
              <w:rPr>
                <w:rFonts w:ascii="Arial" w:hAnsi="Arial Unicode MS"/>
                <w:sz w:val="22"/>
              </w:rPr>
              <w:t>(ASG)</w:t>
            </w:r>
          </w:p>
          <w:p w14:paraId="319C6FB7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59767DE5" w14:textId="159C81BA" w:rsidR="00E00394" w:rsidRDefault="00D819D7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7C7BF2"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</w:p>
          <w:p w14:paraId="31C89FCC" w14:textId="302977FD" w:rsidR="001D4FDB" w:rsidRDefault="00D819D7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1D4FDB"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</w:p>
          <w:p w14:paraId="78A71445" w14:textId="77777777" w:rsidR="002119FB" w:rsidRDefault="003F3A61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ojorquez, Ana (DSPS)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</w:p>
          <w:p w14:paraId="3CC19FFD" w14:textId="7FE9B673" w:rsidR="00E00394" w:rsidRDefault="00F5117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FB3B17">
              <w:rPr>
                <w:rFonts w:ascii="Arial" w:hAnsi="Arial Unicode MS"/>
                <w:sz w:val="22"/>
              </w:rPr>
              <w:t>Chang, Andy (DCS)</w:t>
            </w:r>
          </w:p>
          <w:p w14:paraId="6B238FBD" w14:textId="476D4573" w:rsidR="003618CF" w:rsidRPr="003F3A61" w:rsidRDefault="009F79C0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4E35E7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2976BCA8" w14:textId="77777777" w:rsidR="00492467" w:rsidRDefault="0049246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Flaa, Jonathan</w:t>
            </w:r>
          </w:p>
          <w:p w14:paraId="4B30356C" w14:textId="317FD7FC" w:rsidR="00352CB2" w:rsidRDefault="00DE4F6B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352CB2"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 w:rsidR="00352CB2">
              <w:rPr>
                <w:rFonts w:ascii="Arial" w:hAnsi="Arial Unicode MS"/>
                <w:sz w:val="22"/>
              </w:rPr>
              <w:t xml:space="preserve">(ProDev) </w:t>
            </w:r>
          </w:p>
          <w:p w14:paraId="137E5983" w14:textId="759B6C1E" w:rsidR="00FB3B17" w:rsidRDefault="00DE4F6B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FB3B17">
              <w:rPr>
                <w:rFonts w:ascii="Arial" w:hAnsi="Arial Unicode MS"/>
                <w:sz w:val="22"/>
              </w:rPr>
              <w:t>Hastings, Ron</w:t>
            </w:r>
          </w:p>
          <w:p w14:paraId="713CB1EE" w14:textId="5234AAF4" w:rsidR="00404743" w:rsidRDefault="00CA324F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404743">
              <w:rPr>
                <w:rFonts w:ascii="Arial" w:hAnsi="Arial Unicode MS"/>
                <w:sz w:val="22"/>
              </w:rPr>
              <w:t>Jakpor, Riase</w:t>
            </w:r>
          </w:p>
          <w:p w14:paraId="4082F245" w14:textId="77777777" w:rsidR="007818E3" w:rsidRDefault="007818E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ohnson, Wallace</w:t>
            </w:r>
          </w:p>
          <w:p w14:paraId="7FEF7E3F" w14:textId="77777777" w:rsidR="003618CF" w:rsidRDefault="00CD3090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fela, Kathy</w:t>
            </w:r>
          </w:p>
          <w:p w14:paraId="7A950FD0" w14:textId="4EA642C8" w:rsidR="001263B1" w:rsidRPr="00404743" w:rsidRDefault="001263B1" w:rsidP="001263B1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sales, Manny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426BD5E" w14:textId="77777777" w:rsidR="00261779" w:rsidRDefault="00261779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talbert, Malik</w:t>
            </w:r>
          </w:p>
          <w:p w14:paraId="5D3B63DD" w14:textId="24F3482D" w:rsidR="000A3188" w:rsidRDefault="00CA324F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0A3188">
              <w:rPr>
                <w:rFonts w:ascii="Arial" w:hAnsi="Arial Unicode MS"/>
                <w:sz w:val="22"/>
              </w:rPr>
              <w:t>Sifuentes, Aldo</w:t>
            </w:r>
            <w:r w:rsidR="001641EA">
              <w:rPr>
                <w:rFonts w:ascii="Arial" w:hAnsi="Arial Unicode MS"/>
                <w:sz w:val="22"/>
              </w:rPr>
              <w:t xml:space="preserve"> (Co-Chair)</w:t>
            </w:r>
          </w:p>
          <w:p w14:paraId="4A72EF46" w14:textId="24249F5F" w:rsidR="00DF066C" w:rsidRDefault="00F5117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3F3A61">
              <w:rPr>
                <w:rFonts w:ascii="Arial" w:hAnsi="Arial Unicode MS"/>
                <w:sz w:val="22"/>
              </w:rPr>
              <w:t>Sims, Jeremy (D</w:t>
            </w:r>
            <w:r w:rsidR="00FB3B17">
              <w:rPr>
                <w:rFonts w:ascii="Arial" w:hAnsi="Arial Unicode MS"/>
                <w:sz w:val="22"/>
              </w:rPr>
              <w:t>T</w:t>
            </w:r>
            <w:r w:rsidR="003F3A61">
              <w:rPr>
                <w:rFonts w:ascii="Arial" w:hAnsi="Arial Unicode MS"/>
                <w:sz w:val="22"/>
              </w:rPr>
              <w:t>S)</w:t>
            </w:r>
          </w:p>
          <w:p w14:paraId="3652300A" w14:textId="77777777" w:rsidR="000A439D" w:rsidRDefault="0013142B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Underwood, Bruce</w:t>
            </w:r>
          </w:p>
          <w:p w14:paraId="0A09C0C9" w14:textId="440943BA" w:rsidR="00512706" w:rsidRDefault="00F51177" w:rsidP="00DF066C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E00394">
              <w:rPr>
                <w:rFonts w:ascii="Arial" w:hAnsi="Arial Unicode MS"/>
                <w:sz w:val="22"/>
              </w:rPr>
              <w:t>Wall, Patti</w:t>
            </w:r>
          </w:p>
          <w:p w14:paraId="6BA288A8" w14:textId="2C02BBC1" w:rsidR="004C5486" w:rsidRDefault="00F51177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9A3155">
              <w:rPr>
                <w:rFonts w:ascii="Arial" w:hAnsi="Arial Unicode MS"/>
                <w:sz w:val="22"/>
              </w:rPr>
              <w:t>Yearyean, Nathan (Classified Senate)</w:t>
            </w:r>
          </w:p>
          <w:p w14:paraId="333587A2" w14:textId="668FB0D5" w:rsidR="0070519C" w:rsidRPr="007C12FD" w:rsidRDefault="00DE4F6B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70519C">
              <w:rPr>
                <w:rFonts w:ascii="Arial" w:hAnsi="Arial Unicode MS"/>
                <w:sz w:val="22"/>
              </w:rPr>
              <w:t>Yearyean, Sarah</w:t>
            </w:r>
          </w:p>
        </w:tc>
      </w:tr>
      <w:tr w:rsidR="00E00394" w14:paraId="6CEFF324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9EB5B7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51FE2AF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4804E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47FD8409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4FB040" w14:textId="3669D233" w:rsidR="006761F4" w:rsidRDefault="00E00394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B727F7">
              <w:rPr>
                <w:rFonts w:ascii="Arial" w:hAnsi="Arial Unicode MS"/>
              </w:rPr>
              <w:t>10-06</w:t>
            </w:r>
            <w:r w:rsidR="00404743">
              <w:rPr>
                <w:rFonts w:ascii="Arial" w:hAnsi="Arial Unicode MS"/>
              </w:rPr>
              <w:t>-202</w:t>
            </w:r>
            <w:r w:rsidR="009A3155">
              <w:rPr>
                <w:rFonts w:ascii="Arial" w:hAnsi="Arial Unicode MS"/>
              </w:rPr>
              <w:t>1</w:t>
            </w:r>
          </w:p>
          <w:p w14:paraId="282970FA" w14:textId="77777777" w:rsidR="00C137FE" w:rsidRPr="00D71B03" w:rsidRDefault="00C137FE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8DFE59C" w14:textId="61AE51F8" w:rsidR="00F339D2" w:rsidRPr="00D71B03" w:rsidRDefault="003C0DAB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>P. Wall J. Sims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07873C1" w14:textId="77777777" w:rsidR="00E00394" w:rsidRDefault="00E00394"/>
        </w:tc>
      </w:tr>
      <w:tr w:rsidR="00B727F7" w14:paraId="599F2EC8" w14:textId="77777777" w:rsidTr="002616E4">
        <w:trPr>
          <w:cantSplit/>
          <w:trHeight w:val="378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00D1153" w14:textId="7FF04BD6" w:rsidR="00B727F7" w:rsidRDefault="002616E4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Review </w:t>
            </w:r>
            <w:r w:rsidR="008A268C">
              <w:rPr>
                <w:rFonts w:ascii="Arial" w:hAnsi="Arial Unicode MS"/>
                <w:shd w:val="clear" w:color="auto" w:fill="FFFFFF"/>
              </w:rPr>
              <w:t xml:space="preserve">SBVC Technology Plan extend </w:t>
            </w:r>
            <w:r w:rsidR="0020062A">
              <w:rPr>
                <w:rFonts w:ascii="Arial" w:hAnsi="Arial Unicode MS"/>
                <w:shd w:val="clear" w:color="auto" w:fill="FFFFFF"/>
              </w:rPr>
              <w:t>end dat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05E8B38" w14:textId="0F03A7B3" w:rsidR="00B727F7" w:rsidRPr="003272DA" w:rsidRDefault="0010160D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Motion R. Hamdy hold off revising until EMP is complete</w:t>
            </w:r>
            <w:r w:rsidR="00F8001C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  <w:proofErr w:type="spellStart"/>
            <w:r w:rsidR="00F8001C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Aprox</w:t>
            </w:r>
            <w:proofErr w:type="spellEnd"/>
            <w:r w:rsidR="00F8001C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. 18 months.</w:t>
            </w:r>
            <w:r w:rsidR="000D4D3C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2023-2024 School year.</w:t>
            </w:r>
            <w:r w:rsidR="00AA0E08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U. Sifuentes 2</w:t>
            </w:r>
            <w:r w:rsidR="00AA0E08" w:rsidRPr="00AA0E08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  <w:vertAlign w:val="superscript"/>
              </w:rPr>
              <w:t>nd</w:t>
            </w:r>
            <w:r w:rsidR="00AA0E08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.</w:t>
            </w:r>
            <w:r w:rsidR="00CE6A93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  <w:r w:rsidR="00634146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Passed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60FDD06" w14:textId="27036F84" w:rsidR="00B727F7" w:rsidRPr="00555A39" w:rsidRDefault="00CE6A93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Review Plan in next meeting discuss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whats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done. </w:t>
            </w:r>
          </w:p>
        </w:tc>
      </w:tr>
      <w:tr w:rsidR="005C17E6" w14:paraId="4DC670FD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3BF2DB3" w14:textId="11E893A5" w:rsidR="005C17E6" w:rsidRDefault="00C9552E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Contract with </w:t>
            </w:r>
            <w:proofErr w:type="spellStart"/>
            <w:r>
              <w:rPr>
                <w:rFonts w:ascii="Arial" w:hAnsi="Arial Unicode MS"/>
                <w:shd w:val="clear" w:color="auto" w:fill="FFFFFF"/>
              </w:rPr>
              <w:t>SimpleSharePoint</w:t>
            </w:r>
            <w:proofErr w:type="spellEnd"/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8492377" w14:textId="3944CE99" w:rsidR="005C17E6" w:rsidRPr="00F36F6E" w:rsidRDefault="00306276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Wor</w:t>
            </w:r>
            <w:r w:rsidR="008D6AD2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king with Vendor to come up with standards and processes to move all dept. shares </w:t>
            </w:r>
            <w:r w:rsidR="009D635E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to </w:t>
            </w:r>
            <w:proofErr w:type="spellStart"/>
            <w:r w:rsidR="009D635E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Shar</w:t>
            </w:r>
            <w:r w:rsidR="004E4470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e</w:t>
            </w:r>
            <w:r w:rsidR="009D635E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point</w:t>
            </w:r>
            <w:proofErr w:type="spellEnd"/>
            <w:r w:rsidR="009D635E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and setup a structure </w:t>
            </w:r>
            <w:r w:rsidR="000733A1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that provides security and </w:t>
            </w:r>
            <w:r w:rsidR="002366EC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support.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8E2543C" w14:textId="77777777" w:rsidR="005C17E6" w:rsidRPr="00555A39" w:rsidRDefault="005C17E6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5D1377EF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0E98907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A3AB9B2" w14:textId="6E6F6F82" w:rsidR="00802AC6" w:rsidRPr="003272DA" w:rsidRDefault="00C37196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Working through getting all faculty trained to </w:t>
            </w:r>
            <w:r w:rsidR="003E339A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teach online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F2A793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D32C264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ECFB3E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lastRenderedPageBreak/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EA4A87F" w14:textId="77777777" w:rsidR="00A30103" w:rsidRDefault="003E339A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Jeremy- Workstation time out change</w:t>
            </w:r>
            <w:r w:rsidR="00583046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this Friday to 15 minutes idle.</w:t>
            </w:r>
            <w:r w:rsidR="00D10E06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</w:p>
          <w:p w14:paraId="54401FAE" w14:textId="6DE0EE05" w:rsidR="006E34F1" w:rsidRDefault="00D10E06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Single Sign-on </w:t>
            </w:r>
            <w:r w:rsidR="00F54C57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migration to the cloud. </w:t>
            </w:r>
            <w:r w:rsidR="00EC2072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Start testing migration. This month. Slow move to </w:t>
            </w:r>
            <w:r w:rsidR="00A30103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new app.</w:t>
            </w:r>
          </w:p>
          <w:p w14:paraId="69182682" w14:textId="44B0736E" w:rsidR="00A30103" w:rsidRDefault="00A30103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Google Workspaces storage change</w:t>
            </w:r>
            <w:r w:rsidR="006D5CBB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to google drive. Max 100TB per Tenant. Need to add quota </w:t>
            </w:r>
            <w:proofErr w:type="spellStart"/>
            <w:r w:rsidR="006D5CBB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tper</w:t>
            </w:r>
            <w:proofErr w:type="spellEnd"/>
            <w:r w:rsidR="006D5CBB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student 5GB. </w:t>
            </w:r>
            <w:r w:rsidR="003934B6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By July.</w:t>
            </w:r>
          </w:p>
          <w:p w14:paraId="40490DE4" w14:textId="4FBF6810" w:rsidR="003934B6" w:rsidRDefault="003934B6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A. Chang- Covid Portal. Employees live. Student live </w:t>
            </w:r>
            <w:proofErr w:type="spellStart"/>
            <w:proofErr w:type="gram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soon.</w:t>
            </w:r>
            <w:r w:rsidR="00EA0B38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Tracks</w:t>
            </w:r>
            <w:proofErr w:type="spellEnd"/>
            <w:proofErr w:type="gramEnd"/>
            <w:r w:rsidR="00EA0B38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exemptions and </w:t>
            </w:r>
            <w:r w:rsidR="00C0633F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vaccinations.</w:t>
            </w:r>
          </w:p>
          <w:p w14:paraId="7D0820C0" w14:textId="2CB14072" w:rsidR="00C0633F" w:rsidRDefault="00C0633F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Online purchasing option for departments</w:t>
            </w:r>
            <w:r w:rsidR="00FB195A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.</w:t>
            </w:r>
          </w:p>
          <w:p w14:paraId="27021B40" w14:textId="535D96B6" w:rsidR="00FB195A" w:rsidRDefault="00FB195A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Transcripts additional datapoints. To allow students to know their status.</w:t>
            </w:r>
          </w:p>
          <w:p w14:paraId="486B962A" w14:textId="4F316A20" w:rsidR="00FB195A" w:rsidRDefault="000A3484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L. Bixler </w:t>
            </w: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–</w:t>
            </w: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  <w:r w:rsidR="0031676E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Hig</w:t>
            </w:r>
            <w:r w:rsidR="005B482D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her ed uses </w:t>
            </w: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CRM to </w:t>
            </w:r>
            <w:r w:rsidR="0031676E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address enrollment, retention,</w:t>
            </w:r>
            <w:r w:rsidR="005B482D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  <w:r w:rsidR="0031676E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alumni.</w:t>
            </w:r>
            <w:r w:rsidR="005B482D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Looking into starfish expansion </w:t>
            </w:r>
            <w:r w:rsidR="009948F2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for enrollment.</w:t>
            </w:r>
          </w:p>
          <w:p w14:paraId="35C12A50" w14:textId="535DC428" w:rsidR="00F41354" w:rsidRDefault="00902606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Security issues are being identified </w:t>
            </w:r>
            <w:r w:rsidR="00A00A6C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through risk assessment. Helps us on future audits. </w:t>
            </w:r>
            <w:r w:rsidR="00FB1280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District and Campus IT dept are working to address them.</w:t>
            </w:r>
          </w:p>
          <w:p w14:paraId="746F572E" w14:textId="6DEDBB87" w:rsidR="00A30103" w:rsidRPr="00DC5DCE" w:rsidRDefault="00A30103" w:rsidP="00A30103">
            <w:pPr>
              <w:pStyle w:val="ListParagraph"/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7081DC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71495AA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585EB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C35FA48" w14:textId="05EC7EB1" w:rsidR="00295ED8" w:rsidRPr="00555A39" w:rsidRDefault="008A0169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Went over Mission, Vision and </w:t>
            </w:r>
            <w:r w:rsidR="00D9409C">
              <w:rPr>
                <w:rFonts w:ascii="Arial" w:hAnsi="Arial Unicode MS"/>
                <w:shd w:val="clear" w:color="auto" w:fill="FFFFFF"/>
              </w:rPr>
              <w:t>with Group. R. Hrdlicka to update document.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DCF5C4C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7261D12B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BE9498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9574C07" w14:textId="16837E49" w:rsidR="00EF7FDA" w:rsidRPr="00B13FDC" w:rsidRDefault="008914B0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Rania being pulled into EMP. Several new </w:t>
            </w:r>
            <w:proofErr w:type="gram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faculty</w:t>
            </w:r>
            <w:proofErr w:type="gram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this semester. </w:t>
            </w:r>
            <w:r w:rsidR="00E56506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Trying to plan some in person events.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50CAD5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43BD36E7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DA2492C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5DDDBD9" w14:textId="6C7002D6" w:rsidR="0049277F" w:rsidRDefault="009600A0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No Repor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B47FCE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4C8AB74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F01CCD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12C580D" w14:textId="77777777" w:rsidR="0001189A" w:rsidRDefault="00E56506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Shift to online</w:t>
            </w:r>
          </w:p>
          <w:p w14:paraId="5ABE07A6" w14:textId="77777777" w:rsidR="00E56506" w:rsidRDefault="003C00B9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HyFlex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70%</w:t>
            </w:r>
            <w:r w:rsidR="002A11EC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complete</w:t>
            </w:r>
          </w:p>
          <w:p w14:paraId="06E11140" w14:textId="77777777" w:rsidR="002A11EC" w:rsidRDefault="002A11EC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We received 229 PC labs</w:t>
            </w:r>
          </w:p>
          <w:p w14:paraId="41B5F5E8" w14:textId="77777777" w:rsidR="0068125E" w:rsidRDefault="0068125E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Order Art lab </w:t>
            </w:r>
          </w:p>
          <w:p w14:paraId="328DB8FE" w14:textId="79EE300A" w:rsidR="0068125E" w:rsidRPr="006D1D64" w:rsidRDefault="0068125E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1FEBDEC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18B4F88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16634C5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lastRenderedPageBreak/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90339D1" w14:textId="2801F6FB" w:rsidR="009D15E4" w:rsidRPr="00555A39" w:rsidRDefault="002366EC" w:rsidP="003A3F0F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Campus needs a </w:t>
            </w:r>
            <w:r w:rsidR="00F4135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Web Developer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BCDCF0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048D5D9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876B2AD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CB17F5F" w14:textId="0BEEEA7F" w:rsidR="00655970" w:rsidRDefault="002616E4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March 2, 2022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07053BA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5540A00D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27263" w14:textId="77777777" w:rsidR="00D8285C" w:rsidRDefault="00D8285C">
      <w:r>
        <w:separator/>
      </w:r>
    </w:p>
  </w:endnote>
  <w:endnote w:type="continuationSeparator" w:id="0">
    <w:p w14:paraId="43C92F46" w14:textId="77777777" w:rsidR="00D8285C" w:rsidRDefault="00D82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16513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F4416" w14:textId="77777777" w:rsidR="00D8285C" w:rsidRDefault="00D8285C">
      <w:r>
        <w:separator/>
      </w:r>
    </w:p>
  </w:footnote>
  <w:footnote w:type="continuationSeparator" w:id="0">
    <w:p w14:paraId="5AFB976E" w14:textId="77777777" w:rsidR="00D8285C" w:rsidRDefault="00D828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BDA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0" w15:restartNumberingAfterBreak="0">
    <w:nsid w:val="78F23566"/>
    <w:multiLevelType w:val="hybridMultilevel"/>
    <w:tmpl w:val="BF525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5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7"/>
  </w:num>
  <w:num w:numId="8">
    <w:abstractNumId w:val="1"/>
  </w:num>
  <w:num w:numId="9">
    <w:abstractNumId w:val="4"/>
  </w:num>
  <w:num w:numId="10">
    <w:abstractNumId w:val="3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rgUAzPwqWy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43433"/>
    <w:rsid w:val="000453A6"/>
    <w:rsid w:val="00045EE7"/>
    <w:rsid w:val="000619FD"/>
    <w:rsid w:val="00062362"/>
    <w:rsid w:val="000631D7"/>
    <w:rsid w:val="00070861"/>
    <w:rsid w:val="00070B90"/>
    <w:rsid w:val="00071A04"/>
    <w:rsid w:val="00071F3B"/>
    <w:rsid w:val="000733A1"/>
    <w:rsid w:val="00080DD4"/>
    <w:rsid w:val="0008720C"/>
    <w:rsid w:val="0008753A"/>
    <w:rsid w:val="000905B2"/>
    <w:rsid w:val="0009393C"/>
    <w:rsid w:val="00094204"/>
    <w:rsid w:val="000A1731"/>
    <w:rsid w:val="000A18C2"/>
    <w:rsid w:val="000A1E6F"/>
    <w:rsid w:val="000A1F29"/>
    <w:rsid w:val="000A2A5D"/>
    <w:rsid w:val="000A3188"/>
    <w:rsid w:val="000A3484"/>
    <w:rsid w:val="000A439D"/>
    <w:rsid w:val="000A4D3A"/>
    <w:rsid w:val="000B27D6"/>
    <w:rsid w:val="000B45CD"/>
    <w:rsid w:val="000B626A"/>
    <w:rsid w:val="000C127E"/>
    <w:rsid w:val="000D4D3C"/>
    <w:rsid w:val="000E08C9"/>
    <w:rsid w:val="000E0E9E"/>
    <w:rsid w:val="000E147A"/>
    <w:rsid w:val="000E1D99"/>
    <w:rsid w:val="000E49D9"/>
    <w:rsid w:val="000F76D9"/>
    <w:rsid w:val="0010160D"/>
    <w:rsid w:val="00102C4F"/>
    <w:rsid w:val="001039DF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706E"/>
    <w:rsid w:val="001569E7"/>
    <w:rsid w:val="00156EEF"/>
    <w:rsid w:val="0016301C"/>
    <w:rsid w:val="00163A5C"/>
    <w:rsid w:val="00163E47"/>
    <w:rsid w:val="001641EA"/>
    <w:rsid w:val="00170E2D"/>
    <w:rsid w:val="00180DE9"/>
    <w:rsid w:val="00181C16"/>
    <w:rsid w:val="001860E4"/>
    <w:rsid w:val="001918A9"/>
    <w:rsid w:val="001932DB"/>
    <w:rsid w:val="00197AEF"/>
    <w:rsid w:val="001A262C"/>
    <w:rsid w:val="001A3E47"/>
    <w:rsid w:val="001A6A1A"/>
    <w:rsid w:val="001A759D"/>
    <w:rsid w:val="001B4178"/>
    <w:rsid w:val="001B74D4"/>
    <w:rsid w:val="001B7B0A"/>
    <w:rsid w:val="001C4AFF"/>
    <w:rsid w:val="001C5D1E"/>
    <w:rsid w:val="001D4FDB"/>
    <w:rsid w:val="001D70A0"/>
    <w:rsid w:val="001E15D5"/>
    <w:rsid w:val="001E3320"/>
    <w:rsid w:val="001F7693"/>
    <w:rsid w:val="0020062A"/>
    <w:rsid w:val="0020368A"/>
    <w:rsid w:val="002119FB"/>
    <w:rsid w:val="00214F3D"/>
    <w:rsid w:val="00215BE0"/>
    <w:rsid w:val="00226323"/>
    <w:rsid w:val="0023594B"/>
    <w:rsid w:val="00236660"/>
    <w:rsid w:val="002366EC"/>
    <w:rsid w:val="0023756B"/>
    <w:rsid w:val="00244F1A"/>
    <w:rsid w:val="00244FBA"/>
    <w:rsid w:val="00253655"/>
    <w:rsid w:val="002555B9"/>
    <w:rsid w:val="002571A6"/>
    <w:rsid w:val="00257571"/>
    <w:rsid w:val="002616E4"/>
    <w:rsid w:val="00261779"/>
    <w:rsid w:val="00263074"/>
    <w:rsid w:val="00264236"/>
    <w:rsid w:val="0026739F"/>
    <w:rsid w:val="00267AA6"/>
    <w:rsid w:val="002738AB"/>
    <w:rsid w:val="00282B27"/>
    <w:rsid w:val="0028591F"/>
    <w:rsid w:val="00295ED8"/>
    <w:rsid w:val="0029736E"/>
    <w:rsid w:val="002A11EC"/>
    <w:rsid w:val="002A6F56"/>
    <w:rsid w:val="002B1A6F"/>
    <w:rsid w:val="002C107D"/>
    <w:rsid w:val="002C7E2D"/>
    <w:rsid w:val="002D33EF"/>
    <w:rsid w:val="002D39AD"/>
    <w:rsid w:val="002D53E8"/>
    <w:rsid w:val="002E281A"/>
    <w:rsid w:val="002E5EAC"/>
    <w:rsid w:val="002F2A93"/>
    <w:rsid w:val="002F7B43"/>
    <w:rsid w:val="00302850"/>
    <w:rsid w:val="003030D4"/>
    <w:rsid w:val="00303B3D"/>
    <w:rsid w:val="00306276"/>
    <w:rsid w:val="00315F98"/>
    <w:rsid w:val="0031676E"/>
    <w:rsid w:val="0032244F"/>
    <w:rsid w:val="003272DA"/>
    <w:rsid w:val="0033224C"/>
    <w:rsid w:val="00334B19"/>
    <w:rsid w:val="00335B42"/>
    <w:rsid w:val="0033644F"/>
    <w:rsid w:val="003374B8"/>
    <w:rsid w:val="003428C0"/>
    <w:rsid w:val="00344B4B"/>
    <w:rsid w:val="003468B4"/>
    <w:rsid w:val="003471C0"/>
    <w:rsid w:val="00352CB2"/>
    <w:rsid w:val="0035614D"/>
    <w:rsid w:val="003618CF"/>
    <w:rsid w:val="003636C8"/>
    <w:rsid w:val="00371B73"/>
    <w:rsid w:val="00372114"/>
    <w:rsid w:val="003750FD"/>
    <w:rsid w:val="00376694"/>
    <w:rsid w:val="00386E96"/>
    <w:rsid w:val="00391D5E"/>
    <w:rsid w:val="00391DCE"/>
    <w:rsid w:val="003934B6"/>
    <w:rsid w:val="003961FB"/>
    <w:rsid w:val="00396759"/>
    <w:rsid w:val="003976D4"/>
    <w:rsid w:val="003A017A"/>
    <w:rsid w:val="003A2398"/>
    <w:rsid w:val="003A3F0F"/>
    <w:rsid w:val="003A6B77"/>
    <w:rsid w:val="003A6D79"/>
    <w:rsid w:val="003B6115"/>
    <w:rsid w:val="003B67B3"/>
    <w:rsid w:val="003C00B9"/>
    <w:rsid w:val="003C0DAB"/>
    <w:rsid w:val="003C57D4"/>
    <w:rsid w:val="003E339A"/>
    <w:rsid w:val="003E5D6F"/>
    <w:rsid w:val="003F0A98"/>
    <w:rsid w:val="003F228E"/>
    <w:rsid w:val="003F3A61"/>
    <w:rsid w:val="003F7BC7"/>
    <w:rsid w:val="00404743"/>
    <w:rsid w:val="00414D84"/>
    <w:rsid w:val="0041775B"/>
    <w:rsid w:val="004303E2"/>
    <w:rsid w:val="0043102A"/>
    <w:rsid w:val="00445F87"/>
    <w:rsid w:val="0045481E"/>
    <w:rsid w:val="00461DF5"/>
    <w:rsid w:val="00462A71"/>
    <w:rsid w:val="00467BC4"/>
    <w:rsid w:val="00470998"/>
    <w:rsid w:val="00470DB4"/>
    <w:rsid w:val="00472128"/>
    <w:rsid w:val="00492467"/>
    <w:rsid w:val="0049277F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5816"/>
    <w:rsid w:val="004D65A4"/>
    <w:rsid w:val="004E3126"/>
    <w:rsid w:val="004E4470"/>
    <w:rsid w:val="004F3A7E"/>
    <w:rsid w:val="004F4C0F"/>
    <w:rsid w:val="004F7E17"/>
    <w:rsid w:val="0050219E"/>
    <w:rsid w:val="00504324"/>
    <w:rsid w:val="005051A8"/>
    <w:rsid w:val="00506762"/>
    <w:rsid w:val="00512706"/>
    <w:rsid w:val="00520E17"/>
    <w:rsid w:val="00520F26"/>
    <w:rsid w:val="00536309"/>
    <w:rsid w:val="00541943"/>
    <w:rsid w:val="00541A70"/>
    <w:rsid w:val="00541E24"/>
    <w:rsid w:val="00546CC6"/>
    <w:rsid w:val="005476A6"/>
    <w:rsid w:val="0055135F"/>
    <w:rsid w:val="00554509"/>
    <w:rsid w:val="00554CA3"/>
    <w:rsid w:val="00555A39"/>
    <w:rsid w:val="00556C8E"/>
    <w:rsid w:val="005666C2"/>
    <w:rsid w:val="00576579"/>
    <w:rsid w:val="00583046"/>
    <w:rsid w:val="00583D00"/>
    <w:rsid w:val="0058678D"/>
    <w:rsid w:val="0059538B"/>
    <w:rsid w:val="00597F46"/>
    <w:rsid w:val="005A006D"/>
    <w:rsid w:val="005A27E0"/>
    <w:rsid w:val="005A5345"/>
    <w:rsid w:val="005A53A8"/>
    <w:rsid w:val="005B482D"/>
    <w:rsid w:val="005C0C23"/>
    <w:rsid w:val="005C1067"/>
    <w:rsid w:val="005C17E6"/>
    <w:rsid w:val="005C2643"/>
    <w:rsid w:val="005C6687"/>
    <w:rsid w:val="005C73EC"/>
    <w:rsid w:val="005D3701"/>
    <w:rsid w:val="005D3F0A"/>
    <w:rsid w:val="005D6E32"/>
    <w:rsid w:val="005D7AC4"/>
    <w:rsid w:val="005E3F31"/>
    <w:rsid w:val="005F0760"/>
    <w:rsid w:val="005F3FCD"/>
    <w:rsid w:val="006032EA"/>
    <w:rsid w:val="0060542B"/>
    <w:rsid w:val="0060676C"/>
    <w:rsid w:val="0060769B"/>
    <w:rsid w:val="00607E34"/>
    <w:rsid w:val="00610155"/>
    <w:rsid w:val="006130CC"/>
    <w:rsid w:val="0061543E"/>
    <w:rsid w:val="006214D5"/>
    <w:rsid w:val="00622A1F"/>
    <w:rsid w:val="00625279"/>
    <w:rsid w:val="0063231F"/>
    <w:rsid w:val="00634146"/>
    <w:rsid w:val="00644C0A"/>
    <w:rsid w:val="00645F3A"/>
    <w:rsid w:val="006508CC"/>
    <w:rsid w:val="00655970"/>
    <w:rsid w:val="006602DF"/>
    <w:rsid w:val="006611CB"/>
    <w:rsid w:val="006626F6"/>
    <w:rsid w:val="0067006B"/>
    <w:rsid w:val="0067367F"/>
    <w:rsid w:val="00673D95"/>
    <w:rsid w:val="006761F4"/>
    <w:rsid w:val="00677B22"/>
    <w:rsid w:val="0068125E"/>
    <w:rsid w:val="00682829"/>
    <w:rsid w:val="00683D7E"/>
    <w:rsid w:val="006869E3"/>
    <w:rsid w:val="006940A4"/>
    <w:rsid w:val="00697821"/>
    <w:rsid w:val="006A0341"/>
    <w:rsid w:val="006A57E9"/>
    <w:rsid w:val="006A7DD7"/>
    <w:rsid w:val="006B6913"/>
    <w:rsid w:val="006C59E9"/>
    <w:rsid w:val="006C72E7"/>
    <w:rsid w:val="006D1D64"/>
    <w:rsid w:val="006D4305"/>
    <w:rsid w:val="006D4794"/>
    <w:rsid w:val="006D5CBB"/>
    <w:rsid w:val="006D5E12"/>
    <w:rsid w:val="006E1F13"/>
    <w:rsid w:val="006E332E"/>
    <w:rsid w:val="006E34F1"/>
    <w:rsid w:val="006E6995"/>
    <w:rsid w:val="006F717D"/>
    <w:rsid w:val="00700F64"/>
    <w:rsid w:val="0070519C"/>
    <w:rsid w:val="0070798D"/>
    <w:rsid w:val="00710E40"/>
    <w:rsid w:val="00711C21"/>
    <w:rsid w:val="00716334"/>
    <w:rsid w:val="00716DC5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B8F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C12FD"/>
    <w:rsid w:val="007C19AD"/>
    <w:rsid w:val="007C1ED9"/>
    <w:rsid w:val="007C1EFD"/>
    <w:rsid w:val="007C4020"/>
    <w:rsid w:val="007C7BF2"/>
    <w:rsid w:val="007D0040"/>
    <w:rsid w:val="007D1968"/>
    <w:rsid w:val="007E3122"/>
    <w:rsid w:val="007E4D69"/>
    <w:rsid w:val="007E6F1A"/>
    <w:rsid w:val="007F0A0B"/>
    <w:rsid w:val="007F0A92"/>
    <w:rsid w:val="007F30C1"/>
    <w:rsid w:val="007F6865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0F65"/>
    <w:rsid w:val="00853DA0"/>
    <w:rsid w:val="00870098"/>
    <w:rsid w:val="00877788"/>
    <w:rsid w:val="008863BF"/>
    <w:rsid w:val="008914B0"/>
    <w:rsid w:val="00891EDC"/>
    <w:rsid w:val="00893969"/>
    <w:rsid w:val="00895C48"/>
    <w:rsid w:val="008A0169"/>
    <w:rsid w:val="008A0E0C"/>
    <w:rsid w:val="008A1678"/>
    <w:rsid w:val="008A268C"/>
    <w:rsid w:val="008A5B38"/>
    <w:rsid w:val="008A67C8"/>
    <w:rsid w:val="008B3C2B"/>
    <w:rsid w:val="008B522F"/>
    <w:rsid w:val="008B5CE7"/>
    <w:rsid w:val="008B61EA"/>
    <w:rsid w:val="008C064A"/>
    <w:rsid w:val="008C2BC7"/>
    <w:rsid w:val="008C48D3"/>
    <w:rsid w:val="008C49CA"/>
    <w:rsid w:val="008C52BA"/>
    <w:rsid w:val="008C54F9"/>
    <w:rsid w:val="008C7DC2"/>
    <w:rsid w:val="008D50F1"/>
    <w:rsid w:val="008D563F"/>
    <w:rsid w:val="008D6AD2"/>
    <w:rsid w:val="008E1A7E"/>
    <w:rsid w:val="008E31D7"/>
    <w:rsid w:val="008E7885"/>
    <w:rsid w:val="008F51AC"/>
    <w:rsid w:val="00901D97"/>
    <w:rsid w:val="00901E29"/>
    <w:rsid w:val="00902606"/>
    <w:rsid w:val="00904256"/>
    <w:rsid w:val="0090462B"/>
    <w:rsid w:val="00912711"/>
    <w:rsid w:val="0091608D"/>
    <w:rsid w:val="00916DF7"/>
    <w:rsid w:val="00927C1C"/>
    <w:rsid w:val="0093294B"/>
    <w:rsid w:val="0093684F"/>
    <w:rsid w:val="00946346"/>
    <w:rsid w:val="00946668"/>
    <w:rsid w:val="00947C56"/>
    <w:rsid w:val="009600A0"/>
    <w:rsid w:val="00962812"/>
    <w:rsid w:val="0097468F"/>
    <w:rsid w:val="00976943"/>
    <w:rsid w:val="0098152F"/>
    <w:rsid w:val="00992B8E"/>
    <w:rsid w:val="009948F2"/>
    <w:rsid w:val="009959ED"/>
    <w:rsid w:val="009A164C"/>
    <w:rsid w:val="009A3155"/>
    <w:rsid w:val="009B326A"/>
    <w:rsid w:val="009B5D29"/>
    <w:rsid w:val="009C2592"/>
    <w:rsid w:val="009C33DA"/>
    <w:rsid w:val="009C3643"/>
    <w:rsid w:val="009C4EDF"/>
    <w:rsid w:val="009C7585"/>
    <w:rsid w:val="009D1027"/>
    <w:rsid w:val="009D13D5"/>
    <w:rsid w:val="009D15E4"/>
    <w:rsid w:val="009D1B52"/>
    <w:rsid w:val="009D301D"/>
    <w:rsid w:val="009D518D"/>
    <w:rsid w:val="009D5EE7"/>
    <w:rsid w:val="009D635E"/>
    <w:rsid w:val="009E697F"/>
    <w:rsid w:val="009F11AB"/>
    <w:rsid w:val="009F3829"/>
    <w:rsid w:val="009F79C0"/>
    <w:rsid w:val="00A0023C"/>
    <w:rsid w:val="00A00A6C"/>
    <w:rsid w:val="00A00C61"/>
    <w:rsid w:val="00A037AF"/>
    <w:rsid w:val="00A06006"/>
    <w:rsid w:val="00A07A90"/>
    <w:rsid w:val="00A13CB3"/>
    <w:rsid w:val="00A148C9"/>
    <w:rsid w:val="00A1693E"/>
    <w:rsid w:val="00A175CC"/>
    <w:rsid w:val="00A24767"/>
    <w:rsid w:val="00A26215"/>
    <w:rsid w:val="00A30103"/>
    <w:rsid w:val="00A31345"/>
    <w:rsid w:val="00A405CD"/>
    <w:rsid w:val="00A4100A"/>
    <w:rsid w:val="00A422FD"/>
    <w:rsid w:val="00A42EBA"/>
    <w:rsid w:val="00A44365"/>
    <w:rsid w:val="00A52C88"/>
    <w:rsid w:val="00A53EBB"/>
    <w:rsid w:val="00A53FCB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0E08"/>
    <w:rsid w:val="00AA1AF6"/>
    <w:rsid w:val="00AA3C12"/>
    <w:rsid w:val="00AA532A"/>
    <w:rsid w:val="00AA5353"/>
    <w:rsid w:val="00AB185C"/>
    <w:rsid w:val="00AB2310"/>
    <w:rsid w:val="00AD7CB2"/>
    <w:rsid w:val="00AE20C3"/>
    <w:rsid w:val="00AE49CD"/>
    <w:rsid w:val="00AE4CD6"/>
    <w:rsid w:val="00AF1CC1"/>
    <w:rsid w:val="00AF3F8B"/>
    <w:rsid w:val="00B006A9"/>
    <w:rsid w:val="00B017FC"/>
    <w:rsid w:val="00B04948"/>
    <w:rsid w:val="00B05C64"/>
    <w:rsid w:val="00B06E2E"/>
    <w:rsid w:val="00B1191B"/>
    <w:rsid w:val="00B11EB9"/>
    <w:rsid w:val="00B13FDC"/>
    <w:rsid w:val="00B17616"/>
    <w:rsid w:val="00B20EDA"/>
    <w:rsid w:val="00B23D57"/>
    <w:rsid w:val="00B3579C"/>
    <w:rsid w:val="00B37D3D"/>
    <w:rsid w:val="00B44D69"/>
    <w:rsid w:val="00B53477"/>
    <w:rsid w:val="00B60C1C"/>
    <w:rsid w:val="00B62FD3"/>
    <w:rsid w:val="00B6543D"/>
    <w:rsid w:val="00B710E8"/>
    <w:rsid w:val="00B727F7"/>
    <w:rsid w:val="00B7375F"/>
    <w:rsid w:val="00B77C03"/>
    <w:rsid w:val="00B9304E"/>
    <w:rsid w:val="00B96163"/>
    <w:rsid w:val="00BA0D75"/>
    <w:rsid w:val="00BB76E7"/>
    <w:rsid w:val="00BB7F92"/>
    <w:rsid w:val="00BC217A"/>
    <w:rsid w:val="00BC73EA"/>
    <w:rsid w:val="00BD2203"/>
    <w:rsid w:val="00BD5CEB"/>
    <w:rsid w:val="00BE3048"/>
    <w:rsid w:val="00BF21EF"/>
    <w:rsid w:val="00BF3A60"/>
    <w:rsid w:val="00C0379E"/>
    <w:rsid w:val="00C0633F"/>
    <w:rsid w:val="00C137FE"/>
    <w:rsid w:val="00C14AE6"/>
    <w:rsid w:val="00C16C9D"/>
    <w:rsid w:val="00C16D0B"/>
    <w:rsid w:val="00C25C1D"/>
    <w:rsid w:val="00C32F75"/>
    <w:rsid w:val="00C33CA9"/>
    <w:rsid w:val="00C37085"/>
    <w:rsid w:val="00C37196"/>
    <w:rsid w:val="00C4201C"/>
    <w:rsid w:val="00C5265C"/>
    <w:rsid w:val="00C55C29"/>
    <w:rsid w:val="00C60C8F"/>
    <w:rsid w:val="00C65D9D"/>
    <w:rsid w:val="00C663F9"/>
    <w:rsid w:val="00C72687"/>
    <w:rsid w:val="00C76A9B"/>
    <w:rsid w:val="00C800DB"/>
    <w:rsid w:val="00C83696"/>
    <w:rsid w:val="00C84367"/>
    <w:rsid w:val="00C911C4"/>
    <w:rsid w:val="00C915B3"/>
    <w:rsid w:val="00C92DDC"/>
    <w:rsid w:val="00C9552E"/>
    <w:rsid w:val="00CA324F"/>
    <w:rsid w:val="00CA63BC"/>
    <w:rsid w:val="00CB1F74"/>
    <w:rsid w:val="00CB2E1C"/>
    <w:rsid w:val="00CB74B1"/>
    <w:rsid w:val="00CC134D"/>
    <w:rsid w:val="00CC6892"/>
    <w:rsid w:val="00CD20B5"/>
    <w:rsid w:val="00CD3090"/>
    <w:rsid w:val="00CE1491"/>
    <w:rsid w:val="00CE5381"/>
    <w:rsid w:val="00CE5C75"/>
    <w:rsid w:val="00CE6A93"/>
    <w:rsid w:val="00CF0186"/>
    <w:rsid w:val="00CF01EF"/>
    <w:rsid w:val="00D03561"/>
    <w:rsid w:val="00D072CB"/>
    <w:rsid w:val="00D10E06"/>
    <w:rsid w:val="00D14B64"/>
    <w:rsid w:val="00D20CAB"/>
    <w:rsid w:val="00D2220E"/>
    <w:rsid w:val="00D25D48"/>
    <w:rsid w:val="00D317EC"/>
    <w:rsid w:val="00D37535"/>
    <w:rsid w:val="00D4189C"/>
    <w:rsid w:val="00D506F8"/>
    <w:rsid w:val="00D66194"/>
    <w:rsid w:val="00D66C19"/>
    <w:rsid w:val="00D7008F"/>
    <w:rsid w:val="00D71B03"/>
    <w:rsid w:val="00D75998"/>
    <w:rsid w:val="00D76902"/>
    <w:rsid w:val="00D819D7"/>
    <w:rsid w:val="00D8285C"/>
    <w:rsid w:val="00D8478D"/>
    <w:rsid w:val="00D84877"/>
    <w:rsid w:val="00D8700D"/>
    <w:rsid w:val="00D9409C"/>
    <w:rsid w:val="00D9471D"/>
    <w:rsid w:val="00D9521F"/>
    <w:rsid w:val="00D95B04"/>
    <w:rsid w:val="00DA5E5D"/>
    <w:rsid w:val="00DA7EDC"/>
    <w:rsid w:val="00DA7F9F"/>
    <w:rsid w:val="00DB13B4"/>
    <w:rsid w:val="00DB2723"/>
    <w:rsid w:val="00DC16B9"/>
    <w:rsid w:val="00DC2A9D"/>
    <w:rsid w:val="00DC32F7"/>
    <w:rsid w:val="00DC5DCE"/>
    <w:rsid w:val="00DC6C1B"/>
    <w:rsid w:val="00DE4F6B"/>
    <w:rsid w:val="00DF066C"/>
    <w:rsid w:val="00DF0A9B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3E7"/>
    <w:rsid w:val="00E402F0"/>
    <w:rsid w:val="00E45D7C"/>
    <w:rsid w:val="00E51D50"/>
    <w:rsid w:val="00E52266"/>
    <w:rsid w:val="00E56506"/>
    <w:rsid w:val="00E5704B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0B38"/>
    <w:rsid w:val="00EA16A3"/>
    <w:rsid w:val="00EA31B6"/>
    <w:rsid w:val="00EA6E9A"/>
    <w:rsid w:val="00EB7889"/>
    <w:rsid w:val="00EC2072"/>
    <w:rsid w:val="00EC55DB"/>
    <w:rsid w:val="00ED061A"/>
    <w:rsid w:val="00ED1414"/>
    <w:rsid w:val="00ED43B3"/>
    <w:rsid w:val="00ED68A3"/>
    <w:rsid w:val="00EE3EF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C89"/>
    <w:rsid w:val="00F2477C"/>
    <w:rsid w:val="00F26D79"/>
    <w:rsid w:val="00F300DC"/>
    <w:rsid w:val="00F339D2"/>
    <w:rsid w:val="00F34649"/>
    <w:rsid w:val="00F36F6E"/>
    <w:rsid w:val="00F41328"/>
    <w:rsid w:val="00F41354"/>
    <w:rsid w:val="00F42955"/>
    <w:rsid w:val="00F43C88"/>
    <w:rsid w:val="00F45E77"/>
    <w:rsid w:val="00F5102B"/>
    <w:rsid w:val="00F51177"/>
    <w:rsid w:val="00F52D4E"/>
    <w:rsid w:val="00F5492F"/>
    <w:rsid w:val="00F54C57"/>
    <w:rsid w:val="00F55BEC"/>
    <w:rsid w:val="00F62F6A"/>
    <w:rsid w:val="00F66016"/>
    <w:rsid w:val="00F66DCA"/>
    <w:rsid w:val="00F71463"/>
    <w:rsid w:val="00F719C6"/>
    <w:rsid w:val="00F75D29"/>
    <w:rsid w:val="00F8001C"/>
    <w:rsid w:val="00F81F27"/>
    <w:rsid w:val="00F85275"/>
    <w:rsid w:val="00F857EF"/>
    <w:rsid w:val="00F864C3"/>
    <w:rsid w:val="00F942B9"/>
    <w:rsid w:val="00FA15D4"/>
    <w:rsid w:val="00FA1742"/>
    <w:rsid w:val="00FA3001"/>
    <w:rsid w:val="00FB0C65"/>
    <w:rsid w:val="00FB1280"/>
    <w:rsid w:val="00FB195A"/>
    <w:rsid w:val="00FB297A"/>
    <w:rsid w:val="00FB2C58"/>
    <w:rsid w:val="00FB3B17"/>
    <w:rsid w:val="00FB5CE2"/>
    <w:rsid w:val="00FC2B1B"/>
    <w:rsid w:val="00FC2C90"/>
    <w:rsid w:val="00FC55A2"/>
    <w:rsid w:val="00FC6B40"/>
    <w:rsid w:val="00FD3853"/>
    <w:rsid w:val="00FD4DA4"/>
    <w:rsid w:val="00FE4D58"/>
    <w:rsid w:val="00FE706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31FC74D6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Rick Hrdlicka</cp:lastModifiedBy>
  <cp:revision>5</cp:revision>
  <cp:lastPrinted>2018-04-03T18:28:00Z</cp:lastPrinted>
  <dcterms:created xsi:type="dcterms:W3CDTF">2022-02-02T22:12:00Z</dcterms:created>
  <dcterms:modified xsi:type="dcterms:W3CDTF">2022-02-02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